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internship-application-letter"/>
    <w:p>
      <w:pPr>
        <w:pStyle w:val="Heading1"/>
      </w:pPr>
      <w:r>
        <w:t xml:space="preserve">Internship Application Letter</w:t>
      </w:r>
    </w:p>
    <w:p>
      <w:pPr>
        <w:pStyle w:val="FirstParagraph"/>
      </w:pPr>
      <w:r>
        <w:rPr>
          <w:bCs/>
          <w:b/>
        </w:rPr>
        <w:t xml:space="preserve">For the Position of Library Intern</w:t>
      </w:r>
    </w:p>
    <w:p>
      <w:pPr>
        <w:pStyle w:val="BodyText"/>
      </w:pPr>
      <w:r>
        <w:t xml:space="preserve">At the National Library of Ethiopia, Addis Ababa</w:t>
      </w:r>
    </w:p>
    <w:bookmarkEnd w:id="20"/>
    <w:p>
      <w:pPr>
        <w:pStyle w:val="BodyText"/>
      </w:pPr>
      <w:r>
        <w:t xml:space="preserve">Date: October 26, 2023</w:t>
      </w:r>
    </w:p>
    <w:p>
      <w:pPr>
        <w:pStyle w:val="BodyText"/>
      </w:pPr>
      <w:r>
        <w:t xml:space="preserve">Dear Hiring Committee,</w:t>
      </w:r>
    </w:p>
    <w:p>
      <w:pPr>
        <w:pStyle w:val="BodyText"/>
      </w:pPr>
      <w:r>
        <w:t xml:space="preserve">I am writing to express my enthusiastic interest in the Library Internship position at the National Library of Ethiopia in Addis Ababa, as advertised on your official website. As a dedicated final-year Bachelor of Library and Information Science student at Addis Ababa University with a profound passion for preserving Ethiopia's rich cultural heritage through modern information management systems, I believe this internship represents an extraordinary opportunity to contribute meaningfully to the advancement of library services in our nation's capital. This</w:t>
      </w:r>
      <w:r>
        <w:t xml:space="preserve"> </w:t>
      </w:r>
      <w:r>
        <w:rPr>
          <w:bCs/>
          <w:b/>
        </w:rPr>
        <w:t xml:space="preserve">Internship Application Letter</w:t>
      </w:r>
      <w:r>
        <w:t xml:space="preserve"> </w:t>
      </w:r>
      <w:r>
        <w:t xml:space="preserve">serves as my formal expression of commitment to supporting the vital mission of Ethiopian libraries while developing my professional capabilities under expert guidance.</w:t>
      </w:r>
    </w:p>
    <w:p>
      <w:pPr>
        <w:pStyle w:val="BodyText"/>
      </w:pPr>
      <w:r>
        <w:t xml:space="preserve">The National Library of Ethiopia stands as a cornerstone institution within</w:t>
      </w:r>
      <w:r>
        <w:t xml:space="preserve"> </w:t>
      </w:r>
      <w:r>
        <w:rPr>
          <w:bCs/>
          <w:b/>
        </w:rPr>
        <w:t xml:space="preserve">Ethiopia Addis Ababa</w:t>
      </w:r>
      <w:r>
        <w:t xml:space="preserve">, housing irreplaceable historical documents, rare manuscripts, and indigenous knowledge resources that are central to our national identity. Having spent the past three years studying library science in the heart of Addis Ababa, I have developed a deep understanding of how libraries function as community anchors for education, research, and cultural preservation. My academic coursework has included specialized studies in Ethiopian bibliography systems, digital archiving protocols for indigenous materials, and multilingual information organization – all directly relevant to your institution's mandate. I am particularly drawn to your recent initiatives in digitizing the Gondar manuscript collection and creating accessible online resources for rural communities across Ethiopia.</w:t>
      </w:r>
    </w:p>
    <w:p>
      <w:pPr>
        <w:pStyle w:val="BodyText"/>
      </w:pPr>
      <w:r>
        <w:t xml:space="preserve">Throughout my academic journey, I have actively sought practical experience that aligns with the needs of Ethiopian libraries. As a volunteer at the Addis Ababa City Library's Community Outreach Department last year, I assisted in cataloging over 500 locally authored publications in Amharic and Oromo, developing skills in both traditional card cataloging and emerging metadata standards. I also coordinated a summer reading program for youth that attracted 120 participants – an experience that reinforced my belief that libraries must serve as dynamic learning spaces rather than static repositories. My proficiency extends to modern library management systems including Koha and LibSys, and I am certified in Ethiopian Ministry of Education-approved digital literacy training. Having grown up surrounded by the scholarly traditions of Addis Ababa's academic institutions, I understand how critical it is for our libraries to balance technological advancement with respect for Ethiopia's oral history traditions.</w:t>
      </w:r>
    </w:p>
    <w:p>
      <w:pPr>
        <w:pStyle w:val="BodyText"/>
      </w:pPr>
      <w:r>
        <w:t xml:space="preserve">What distinguishes my application is my unwavering commitment to Ethiopia's intellectual development. During a research internship at the Ethiopian Institute of Agricultural Research, I documented over 200 agricultural extension resources in Amharic for local farmers – an experience that taught me how information accessibility directly impacts community livelihoods. This aligns perfectly with the National Library's strategic focus on making knowledge available to all Ethiopians, regardless of geography or socio-economic status. I have closely followed your institution's work with the Ethiopian Digital Library Initiative and would be honored to contribute to projects like your recent mobile library unit expansion in Dire Dawa and Mekele. My fluency in Amharic (native), English (professional), and basic knowledge of Tigrigna positions me well to support diverse patron needs across</w:t>
      </w:r>
      <w:r>
        <w:t xml:space="preserve"> </w:t>
      </w:r>
      <w:r>
        <w:rPr>
          <w:bCs/>
          <w:b/>
        </w:rPr>
        <w:t xml:space="preserve">Ethiopia Addis Ababa</w:t>
      </w:r>
      <w:r>
        <w:t xml:space="preserve">.</w:t>
      </w:r>
    </w:p>
    <w:p>
      <w:pPr>
        <w:pStyle w:val="BodyText"/>
      </w:pPr>
      <w:r>
        <w:t xml:space="preserve">I am deeply aware that becoming an effective</w:t>
      </w:r>
      <w:r>
        <w:t xml:space="preserve"> </w:t>
      </w:r>
      <w:r>
        <w:rPr>
          <w:bCs/>
          <w:b/>
        </w:rPr>
        <w:t xml:space="preserve">Librarian</w:t>
      </w:r>
      <w:r>
        <w:t xml:space="preserve"> </w:t>
      </w:r>
      <w:r>
        <w:t xml:space="preserve">in Ethiopia requires more than technical skills – it demands cultural intelligence and community engagement. My family's long-standing involvement with the Ethiopian Orthodox Tewahedo Church's library network exposed me to the sacred nature of knowledge preservation in our society. I have spent weekends assisting in cataloging theological texts at Debre Libanos Monastery, learning firsthand how Ethiopians view books not merely as objects but as vessels of spiritual and historical continuity. This perspective shapes my approach to information work: I believe every resource must be handled with reverence, whether it's a 12th-century Ge'ez manuscript or a contemporary government publication about Addis Ababa's urban development. As part of this internship, I am eager to support your team in developing community-centered programs that honor these traditions while embracing digital innovation.</w:t>
      </w:r>
    </w:p>
    <w:p>
      <w:pPr>
        <w:pStyle w:val="BodyText"/>
      </w:pPr>
      <w:r>
        <w:t xml:space="preserve">My academic record reflects consistent excellence with a 3.8/4.0 GPA in Library Science, and I have maintained a leadership role as Secretary for the Addis Ababa University Library Association, organizing monthly workshops on information literacy for students from disadvantaged backgrounds. I am particularly impressed by your institution's partnership with UNESCO on the "Preserving Ethiopia's Intangible Heritage" project – an initiative that resonates with my academic research on oral history documentation methods. In my</w:t>
      </w:r>
      <w:r>
        <w:t xml:space="preserve"> </w:t>
      </w:r>
      <w:r>
        <w:rPr>
          <w:bCs/>
          <w:b/>
        </w:rPr>
        <w:t xml:space="preserve">Internship Application Letter</w:t>
      </w:r>
      <w:r>
        <w:t xml:space="preserve">, I wish to emphasize that I view this opportunity not as a temporary role, but as the beginning of a lifelong commitment to strengthening Ethiopian library systems. Should you select me for this internship, I will bring meticulous attention to detail, collaborative spirit, and genuine passion for making information accessible across Ethiopia's diverse communities.</w:t>
      </w:r>
    </w:p>
    <w:p>
      <w:pPr>
        <w:pStyle w:val="BodyText"/>
      </w:pPr>
      <w:r>
        <w:t xml:space="preserve">I am eager to discuss how my skills in digital resource management, community engagement strategies, and cultural understanding can benefit the National Library of Ethiopia. Thank you for considering my application. I have attached my CV and academic transcripts for your review, and I am available for an interview at your earliest convenience. Please feel free to contact me via email at student.library@aauniversity.edu.et or by phone at +251 911 234 567.</w:t>
      </w:r>
    </w:p>
    <w:p>
      <w:pPr>
        <w:pStyle w:val="BodyText"/>
      </w:pPr>
      <w:r>
        <w:t xml:space="preserve">With profound respect for the vital work of Ethiopia's libraries,</w:t>
      </w:r>
    </w:p>
    <w:p>
      <w:pPr>
        <w:pStyle w:val="BodyText"/>
      </w:pPr>
      <w:r>
        <w:t xml:space="preserve">Sincerely,</w:t>
      </w:r>
    </w:p>
    <w:p>
      <w:pPr>
        <w:pStyle w:val="BodyText"/>
      </w:pPr>
      <w:r>
        <w:t xml:space="preserve">Mariah Gebre</w:t>
      </w:r>
    </w:p>
    <w:p>
      <w:pPr>
        <w:pStyle w:val="BodyText"/>
      </w:pPr>
      <w:r>
        <w:t xml:space="preserve">Final-Year Student, Bachelor of Library and Information Science</w:t>
      </w:r>
    </w:p>
    <w:p>
      <w:pPr>
        <w:pStyle w:val="BodyText"/>
      </w:pPr>
      <w:r>
        <w:t xml:space="preserve">Addis Ababa University, College of Social Sciences and Humanitie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Addis Ababa, Ethiopia</dc:title>
  <dc:creator/>
  <cp:keywords/>
  <dcterms:created xsi:type="dcterms:W3CDTF">2026-07-20T06:26:21Z</dcterms:created>
  <dcterms:modified xsi:type="dcterms:W3CDTF">2026-07-20T06:26:21Z</dcterms:modified>
</cp:coreProperties>
</file>

<file path=docProps/custom.xml><?xml version="1.0" encoding="utf-8"?>
<Properties xmlns="http://schemas.openxmlformats.org/officeDocument/2006/custom-properties" xmlns:vt="http://schemas.openxmlformats.org/officeDocument/2006/docPropsVTypes"/>
</file>